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Rubeb Nielsen</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ubeb</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elsen</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N67W 28681Hawthorne rd hartland 53029</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auben27@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627198283</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